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aa62fe</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 Figure ??).</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09" w:name="references"/>
    <w:p>
      <w:pPr>
        <w:pStyle w:val="Heading2"/>
      </w:pPr>
      <w:r>
        <w:t xml:space="preserve">References</w:t>
      </w:r>
    </w:p>
    <w:bookmarkStart w:id="20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5aa62fe5525f2b9a4ac14111716852fc03f5b2ff/"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5aa62fe5525f2b9a4ac14111716852fc03f5b2ff"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aa62fe5525f2b9a4ac14111716852fc03f5b2ff/"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5aa62fe5525f2b9a4ac14111716852fc03f5b2ff"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1:14:34Z</dcterms:created>
  <dcterms:modified xsi:type="dcterms:W3CDTF">2021-08-26T21: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